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111" w:type="pct"/>
        <w:tblLook w:val="01E0"/>
      </w:tblPr>
      <w:tblGrid>
        <w:gridCol w:w="3329"/>
        <w:gridCol w:w="7382"/>
      </w:tblGrid>
      <w:tr w:rsidR="000F5247" w:rsidRPr="0063785E" w:rsidTr="009A3F1B">
        <w:trPr>
          <w:trHeight w:val="613"/>
        </w:trPr>
        <w:tc>
          <w:tcPr>
            <w:tcW w:w="1554" w:type="pct"/>
          </w:tcPr>
          <w:p w:rsidR="000F5247" w:rsidRPr="0063785E" w:rsidRDefault="000F5247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3785E">
              <w:rPr>
                <w:rFonts w:ascii="Times New Roman" w:hAnsi="Times New Roman" w:cs="Times New Roman"/>
                <w:b/>
                <w:szCs w:val="24"/>
              </w:rPr>
              <w:t>SỞ GDĐT AN GIANG</w:t>
            </w:r>
          </w:p>
          <w:p w:rsidR="000F5247" w:rsidRPr="0063785E" w:rsidRDefault="00255896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55896">
              <w:rPr>
                <w:rFonts w:ascii="Times New Roman" w:hAnsi="Times New Roman" w:cs="Times New Roman"/>
                <w:b/>
                <w:noProof/>
                <w:szCs w:val="24"/>
                <w:lang w:val="en-US"/>
              </w:rPr>
              <w:pict>
                <v:line id="Straight Connector 1" o:spid="_x0000_s1026" style="position:absolute;left:0;text-align:left;z-index:251659264;visibility:visible" from="21.45pt,12.95pt" to="145.3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" strokecolor="#4579b8 [3044]" strokeweight="1pt"/>
              </w:pict>
            </w:r>
            <w:r w:rsidR="000F5247" w:rsidRPr="0063785E">
              <w:rPr>
                <w:rFonts w:ascii="Times New Roman" w:hAnsi="Times New Roman" w:cs="Times New Roman"/>
                <w:b/>
                <w:szCs w:val="24"/>
              </w:rPr>
              <w:t>TRƯỜNG THPT CHÂU PHÚ</w:t>
            </w:r>
          </w:p>
          <w:p w:rsidR="000F5247" w:rsidRPr="0063785E" w:rsidRDefault="000F5247" w:rsidP="000F524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3446" w:type="pct"/>
          </w:tcPr>
          <w:p w:rsidR="000F5247" w:rsidRPr="0063785E" w:rsidRDefault="000F5247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3785E">
              <w:rPr>
                <w:rFonts w:ascii="Times New Roman" w:hAnsi="Times New Roman" w:cs="Times New Roman"/>
                <w:b/>
                <w:szCs w:val="24"/>
              </w:rPr>
              <w:t xml:space="preserve">ĐỀ KIỂM TRA </w:t>
            </w:r>
            <w:r w:rsidR="008D4ECB">
              <w:rPr>
                <w:rFonts w:ascii="Times New Roman" w:hAnsi="Times New Roman" w:cs="Times New Roman"/>
                <w:b/>
                <w:szCs w:val="24"/>
              </w:rPr>
              <w:t>CUỐI</w:t>
            </w:r>
            <w:r w:rsidRPr="0063785E">
              <w:rPr>
                <w:rFonts w:ascii="Times New Roman" w:hAnsi="Times New Roman" w:cs="Times New Roman"/>
                <w:b/>
                <w:szCs w:val="24"/>
              </w:rPr>
              <w:t xml:space="preserve"> HỌC KÌ 1</w:t>
            </w:r>
          </w:p>
          <w:p w:rsidR="000F5247" w:rsidRPr="0063785E" w:rsidRDefault="000F5247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63785E">
              <w:rPr>
                <w:rFonts w:ascii="Times New Roman" w:hAnsi="Times New Roman" w:cs="Times New Roman"/>
                <w:b/>
                <w:szCs w:val="24"/>
              </w:rPr>
              <w:t>NĂM HỌC 20</w:t>
            </w:r>
            <w:r w:rsidRPr="0063785E">
              <w:rPr>
                <w:rFonts w:ascii="Times New Roman" w:hAnsi="Times New Roman" w:cs="Times New Roman"/>
                <w:b/>
                <w:szCs w:val="24"/>
                <w:lang w:val="en-US"/>
              </w:rPr>
              <w:t>22</w:t>
            </w:r>
            <w:r w:rsidRPr="0063785E">
              <w:rPr>
                <w:rFonts w:ascii="Times New Roman" w:hAnsi="Times New Roman" w:cs="Times New Roman"/>
                <w:b/>
                <w:szCs w:val="24"/>
              </w:rPr>
              <w:t>-202</w:t>
            </w:r>
            <w:r w:rsidRPr="0063785E">
              <w:rPr>
                <w:rFonts w:ascii="Times New Roman" w:hAnsi="Times New Roman" w:cs="Times New Roman"/>
                <w:b/>
                <w:szCs w:val="24"/>
                <w:lang w:val="en-US"/>
              </w:rPr>
              <w:t>3</w:t>
            </w:r>
          </w:p>
          <w:p w:rsidR="000F5247" w:rsidRPr="0063785E" w:rsidRDefault="000F5247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63785E">
              <w:rPr>
                <w:rFonts w:ascii="Times New Roman" w:hAnsi="Times New Roman" w:cs="Times New Roman"/>
                <w:b/>
                <w:szCs w:val="24"/>
              </w:rPr>
              <w:t xml:space="preserve">MÔN TIẾNG ANH - LỚP 10 </w:t>
            </w:r>
            <w:r w:rsidRPr="0063785E">
              <w:rPr>
                <w:rFonts w:ascii="Times New Roman" w:hAnsi="Times New Roman" w:cs="Times New Roman"/>
                <w:b/>
                <w:szCs w:val="24"/>
                <w:lang w:val="en-US"/>
              </w:rPr>
              <w:t>GLOBAL SUCCESS</w:t>
            </w:r>
          </w:p>
          <w:p w:rsidR="000F5247" w:rsidRPr="0063785E" w:rsidRDefault="000F5247" w:rsidP="00F870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63785E">
              <w:rPr>
                <w:rFonts w:ascii="Times New Roman" w:hAnsi="Times New Roman" w:cs="Times New Roman"/>
                <w:b/>
                <w:i/>
                <w:szCs w:val="24"/>
              </w:rPr>
              <w:t xml:space="preserve">Thời gian làm bài: </w:t>
            </w:r>
            <w:r w:rsidRPr="0063785E">
              <w:rPr>
                <w:rFonts w:ascii="Times New Roman" w:hAnsi="Times New Roman" w:cs="Times New Roman"/>
                <w:b/>
                <w:i/>
                <w:szCs w:val="24"/>
                <w:lang w:val="en-US"/>
              </w:rPr>
              <w:t>60</w:t>
            </w:r>
            <w:r w:rsidRPr="0063785E">
              <w:rPr>
                <w:rFonts w:ascii="Times New Roman" w:hAnsi="Times New Roman" w:cs="Times New Roman"/>
                <w:b/>
                <w:i/>
                <w:szCs w:val="24"/>
              </w:rPr>
              <w:t xml:space="preserve"> phút                                                                                       </w:t>
            </w:r>
          </w:p>
        </w:tc>
      </w:tr>
    </w:tbl>
    <w:p w:rsidR="000F5247" w:rsidRPr="001E0D93" w:rsidRDefault="001E0D93" w:rsidP="001E0D93">
      <w:pPr>
        <w:tabs>
          <w:tab w:val="center" w:pos="5131"/>
        </w:tabs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</w:rPr>
        <w:tab/>
      </w:r>
      <w:r w:rsidR="000F5247" w:rsidRPr="001E0D93">
        <w:rPr>
          <w:rFonts w:ascii="Times New Roman" w:hAnsi="Times New Roman" w:cs="Times New Roman"/>
          <w:b/>
          <w:color w:val="FF0000"/>
        </w:rPr>
        <w:t>ĐÁP ÁN</w:t>
      </w:r>
    </w:p>
    <w:p w:rsidR="0063785E" w:rsidRPr="0063785E" w:rsidRDefault="0063785E" w:rsidP="000F5247">
      <w:pPr>
        <w:jc w:val="center"/>
        <w:rPr>
          <w:rFonts w:ascii="Times New Roman" w:hAnsi="Times New Roman" w:cs="Times New Roman"/>
          <w:b/>
        </w:rPr>
      </w:pPr>
      <w:r w:rsidRPr="0063785E">
        <w:rPr>
          <w:rFonts w:ascii="Times New Roman" w:hAnsi="Times New Roman" w:cs="Times New Roman"/>
          <w:b/>
        </w:rPr>
        <w:t xml:space="preserve">I. PHẦN TRẮC NGHIỆM: </w:t>
      </w:r>
      <w:r w:rsidR="008D4ECB">
        <w:rPr>
          <w:rFonts w:ascii="Times New Roman" w:hAnsi="Times New Roman" w:cs="Times New Roman"/>
          <w:b/>
        </w:rPr>
        <w:t>6.4</w:t>
      </w:r>
      <w:r w:rsidRPr="0063785E">
        <w:rPr>
          <w:rFonts w:ascii="Times New Roman" w:hAnsi="Times New Roman" w:cs="Times New Roman"/>
          <w:b/>
        </w:rPr>
        <w:t xml:space="preserve"> điểm (0.</w:t>
      </w:r>
      <w:r w:rsidR="008D4ECB">
        <w:rPr>
          <w:rFonts w:ascii="Times New Roman" w:hAnsi="Times New Roman" w:cs="Times New Roman"/>
          <w:b/>
        </w:rPr>
        <w:t>2</w:t>
      </w:r>
      <w:r w:rsidRPr="0063785E">
        <w:rPr>
          <w:rFonts w:ascii="Times New Roman" w:hAnsi="Times New Roman" w:cs="Times New Roman"/>
          <w:b/>
        </w:rPr>
        <w:t>/ CÂU)</w:t>
      </w:r>
    </w:p>
    <w:tbl>
      <w:tblPr>
        <w:tblW w:w="864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F5247" w:rsidRPr="0063785E" w:rsidTr="009A3F1B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CÂU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b/>
                <w:lang w:val="vi-VN" w:eastAsia="vi-VN"/>
              </w:rPr>
              <w:t>10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CÂU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230742" w:rsidRDefault="00C1203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2</w:t>
            </w:r>
            <w:r w:rsidR="00230742"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0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CÂU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8963BA" w:rsidRDefault="00C1203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3</w:t>
            </w:r>
            <w:r w:rsidR="008963BA"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0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CÂU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8963BA" w:rsidRDefault="00C1203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4</w:t>
            </w:r>
            <w:r w:rsidR="008963BA">
              <w:rPr>
                <w:rFonts w:ascii="Times New Roman" w:eastAsia="Times New Roman" w:hAnsi="Times New Roman" w:cs="Times New Roman"/>
                <w:b/>
                <w:lang w:val="en-US" w:eastAsia="vi-VN"/>
              </w:rPr>
              <w:t>04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bookmarkStart w:id="0" w:name="RANGE!C2"/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</w:t>
            </w:r>
            <w:bookmarkEnd w:id="0"/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A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1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A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4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5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6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7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8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29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0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</w:tr>
      <w:tr w:rsidR="000F5247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D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F5247" w:rsidRPr="0063785E" w:rsidRDefault="000F5247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vi-VN" w:eastAsia="vi-VN"/>
              </w:rPr>
            </w:pPr>
            <w:r w:rsidRPr="0063785E">
              <w:rPr>
                <w:rFonts w:ascii="Times New Roman" w:eastAsia="Times New Roman" w:hAnsi="Times New Roman" w:cs="Times New Roman"/>
                <w:lang w:val="vi-VN" w:eastAsia="vi-VN"/>
              </w:rPr>
              <w:t>3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0F5247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</w:tr>
      <w:tr w:rsidR="008D4ECB" w:rsidRPr="0063785E" w:rsidTr="009A3F1B">
        <w:trPr>
          <w:trHeight w:val="315"/>
        </w:trPr>
        <w:tc>
          <w:tcPr>
            <w:tcW w:w="1080" w:type="dxa"/>
            <w:shd w:val="clear" w:color="auto" w:fill="auto"/>
            <w:noWrap/>
            <w:vAlign w:val="bottom"/>
          </w:tcPr>
          <w:p w:rsidR="008D4ECB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3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:rsidR="008D4ECB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3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8D4ECB" w:rsidRPr="00230742" w:rsidRDefault="00230742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B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:rsidR="008D4ECB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3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8D4ECB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:rsidR="008D4ECB" w:rsidRPr="008D4ECB" w:rsidRDefault="008D4ECB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lang w:val="en-US" w:eastAsia="vi-VN"/>
              </w:rPr>
              <w:t>33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8D4ECB" w:rsidRPr="008963BA" w:rsidRDefault="008963BA" w:rsidP="009A3F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vi-VN"/>
              </w:rPr>
              <w:t>C</w:t>
            </w:r>
          </w:p>
        </w:tc>
      </w:tr>
    </w:tbl>
    <w:p w:rsidR="0063785E" w:rsidRPr="0063785E" w:rsidRDefault="0063785E" w:rsidP="000F524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</w:pPr>
    </w:p>
    <w:p w:rsidR="0063785E" w:rsidRPr="0063785E" w:rsidRDefault="008963BA" w:rsidP="000F524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Cs w:val="24"/>
        </w:rPr>
        <w:t>PHẦN VIẾT</w:t>
      </w:r>
    </w:p>
    <w:p w:rsidR="0063785E" w:rsidRDefault="0063785E" w:rsidP="0063785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</w:pPr>
      <w:r w:rsidRPr="0063785E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 xml:space="preserve">Viết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đoạn văn</w:t>
      </w:r>
      <w:r w:rsidRPr="0063785E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1</w:t>
      </w:r>
      <w:r w:rsidRPr="0063785E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.</w:t>
      </w:r>
      <w:r w:rsidR="008963BA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4</w:t>
      </w:r>
      <w:r w:rsidRPr="0063785E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 xml:space="preserve"> đ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i</w:t>
      </w:r>
      <w:r w:rsidRPr="0063785E"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ểm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Cs w:val="24"/>
        </w:rPr>
        <w:t>:</w:t>
      </w:r>
    </w:p>
    <w:p w:rsidR="0063785E" w:rsidRDefault="0063785E" w:rsidP="008963BA">
      <w:pPr>
        <w:tabs>
          <w:tab w:val="left" w:pos="2207"/>
          <w:tab w:val="center" w:pos="5131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000000"/>
          <w:szCs w:val="24"/>
        </w:rPr>
      </w:pPr>
      <w:r w:rsidRPr="0063785E">
        <w:rPr>
          <w:rFonts w:ascii="Times New Roman" w:eastAsia="Times New Roman" w:hAnsi="Times New Roman" w:cs="Times New Roman"/>
          <w:bCs/>
          <w:iCs/>
          <w:color w:val="000000"/>
          <w:szCs w:val="24"/>
        </w:rPr>
        <w:t xml:space="preserve">- </w:t>
      </w: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>Viết đủ ý theo yêu cầu: 0.</w:t>
      </w:r>
      <w:r w:rsidR="008963BA">
        <w:rPr>
          <w:rFonts w:ascii="Times New Roman" w:eastAsia="Times New Roman" w:hAnsi="Times New Roman" w:cs="Times New Roman"/>
          <w:bCs/>
          <w:iCs/>
          <w:color w:val="000000"/>
          <w:szCs w:val="24"/>
        </w:rPr>
        <w:t>6</w:t>
      </w: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 xml:space="preserve"> điểm</w:t>
      </w:r>
    </w:p>
    <w:p w:rsidR="0063785E" w:rsidRDefault="0063785E" w:rsidP="008963BA">
      <w:pPr>
        <w:tabs>
          <w:tab w:val="left" w:pos="2207"/>
          <w:tab w:val="center" w:pos="5131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000000"/>
          <w:szCs w:val="24"/>
        </w:rPr>
      </w:pP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>- Viết có sử dụng từ nối, đúng ngữ pháp: 0.</w:t>
      </w:r>
      <w:r w:rsidR="008963BA">
        <w:rPr>
          <w:rFonts w:ascii="Times New Roman" w:eastAsia="Times New Roman" w:hAnsi="Times New Roman" w:cs="Times New Roman"/>
          <w:bCs/>
          <w:iCs/>
          <w:color w:val="000000"/>
          <w:szCs w:val="24"/>
        </w:rPr>
        <w:t>4</w:t>
      </w: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 xml:space="preserve"> điểm.</w:t>
      </w:r>
    </w:p>
    <w:p w:rsidR="0063785E" w:rsidRDefault="0063785E" w:rsidP="008963BA">
      <w:pPr>
        <w:tabs>
          <w:tab w:val="left" w:pos="2207"/>
          <w:tab w:val="center" w:pos="5131"/>
        </w:tabs>
        <w:spacing w:line="240" w:lineRule="auto"/>
        <w:rPr>
          <w:rFonts w:ascii="Times New Roman" w:eastAsia="Times New Roman" w:hAnsi="Times New Roman" w:cs="Times New Roman"/>
          <w:bCs/>
          <w:iCs/>
          <w:color w:val="000000"/>
          <w:szCs w:val="24"/>
        </w:rPr>
      </w:pP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>- Viết có sáng tạo: 0.</w:t>
      </w:r>
      <w:r w:rsidR="008963BA">
        <w:rPr>
          <w:rFonts w:ascii="Times New Roman" w:eastAsia="Times New Roman" w:hAnsi="Times New Roman" w:cs="Times New Roman"/>
          <w:bCs/>
          <w:iCs/>
          <w:color w:val="000000"/>
          <w:szCs w:val="24"/>
        </w:rPr>
        <w:t>4</w:t>
      </w:r>
      <w:r>
        <w:rPr>
          <w:rFonts w:ascii="Times New Roman" w:eastAsia="Times New Roman" w:hAnsi="Times New Roman" w:cs="Times New Roman"/>
          <w:bCs/>
          <w:iCs/>
          <w:color w:val="000000"/>
          <w:szCs w:val="24"/>
        </w:rPr>
        <w:t xml:space="preserve"> điểm.</w:t>
      </w:r>
      <w:bookmarkStart w:id="1" w:name="_GoBack"/>
      <w:bookmarkEnd w:id="1"/>
    </w:p>
    <w:p w:rsidR="001E0D93" w:rsidRPr="001E0D93" w:rsidRDefault="001E0D93" w:rsidP="008963BA">
      <w:pPr>
        <w:tabs>
          <w:tab w:val="left" w:pos="2207"/>
          <w:tab w:val="center" w:pos="5131"/>
        </w:tabs>
        <w:spacing w:line="240" w:lineRule="auto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>
        <w:rPr>
          <w:rFonts w:ascii="Times New Roman" w:eastAsia="Times New Roman" w:hAnsi="Times New Roman" w:cs="Times New Roman"/>
          <w:b/>
          <w:bCs/>
          <w:iCs/>
          <w:color w:val="FF0000"/>
          <w:sz w:val="32"/>
          <w:szCs w:val="32"/>
        </w:rPr>
        <w:t xml:space="preserve">                                                  </w:t>
      </w:r>
      <w:r w:rsidRPr="001E0D93">
        <w:rPr>
          <w:rFonts w:ascii="Times New Roman" w:eastAsia="Times New Roman" w:hAnsi="Times New Roman" w:cs="Times New Roman"/>
          <w:b/>
          <w:bCs/>
          <w:iCs/>
          <w:color w:val="FF0000"/>
          <w:sz w:val="32"/>
          <w:szCs w:val="32"/>
        </w:rPr>
        <w:t>Giáo viên ra đề : NGUYỄN HỒNG THIỆN</w:t>
      </w:r>
    </w:p>
    <w:sectPr w:rsidR="001E0D93" w:rsidRPr="001E0D93" w:rsidSect="00181082">
      <w:pgSz w:w="11906" w:h="16838"/>
      <w:pgMar w:top="737" w:right="737" w:bottom="737" w:left="90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4CA6" w:rsidRDefault="00614CA6" w:rsidP="008D4ECB">
      <w:pPr>
        <w:spacing w:after="0" w:line="240" w:lineRule="auto"/>
      </w:pPr>
      <w:r>
        <w:separator/>
      </w:r>
    </w:p>
  </w:endnote>
  <w:endnote w:type="continuationSeparator" w:id="1">
    <w:p w:rsidR="00614CA6" w:rsidRDefault="00614CA6" w:rsidP="008D4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4CA6" w:rsidRDefault="00614CA6" w:rsidP="008D4ECB">
      <w:pPr>
        <w:spacing w:after="0" w:line="240" w:lineRule="auto"/>
      </w:pPr>
      <w:r>
        <w:separator/>
      </w:r>
    </w:p>
  </w:footnote>
  <w:footnote w:type="continuationSeparator" w:id="1">
    <w:p w:rsidR="00614CA6" w:rsidRDefault="00614CA6" w:rsidP="008D4E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8623D"/>
    <w:multiLevelType w:val="hybridMultilevel"/>
    <w:tmpl w:val="98381A98"/>
    <w:lvl w:ilvl="0" w:tplc="7A441C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WyMLQwtzAxNgAiSyUdpeDU4uLM/DyQAsNaAJjy7KAsAAAA"/>
  </w:docVars>
  <w:rsids>
    <w:rsidRoot w:val="00E37FAC"/>
    <w:rsid w:val="0003636F"/>
    <w:rsid w:val="000F5247"/>
    <w:rsid w:val="00181082"/>
    <w:rsid w:val="001D487C"/>
    <w:rsid w:val="001E0D93"/>
    <w:rsid w:val="00230742"/>
    <w:rsid w:val="00255896"/>
    <w:rsid w:val="003674FC"/>
    <w:rsid w:val="00597089"/>
    <w:rsid w:val="00614CA6"/>
    <w:rsid w:val="0063785E"/>
    <w:rsid w:val="008963BA"/>
    <w:rsid w:val="008D4ECB"/>
    <w:rsid w:val="009A3F1B"/>
    <w:rsid w:val="00C12032"/>
    <w:rsid w:val="00E37F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589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247"/>
    <w:pPr>
      <w:spacing w:after="160" w:line="259" w:lineRule="auto"/>
      <w:ind w:left="720"/>
      <w:contextualSpacing/>
    </w:pPr>
    <w:rPr>
      <w:rFonts w:ascii="Arial" w:eastAsia="Arial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D4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EC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D4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ECB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76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99</cp:lastModifiedBy>
  <cp:revision>8</cp:revision>
  <dcterms:created xsi:type="dcterms:W3CDTF">2022-12-12T01:28:00Z</dcterms:created>
  <dcterms:modified xsi:type="dcterms:W3CDTF">2023-11-24T23:02:00Z</dcterms:modified>
</cp:coreProperties>
</file>